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FEF71" w14:textId="6D784619"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1B30E58A" wp14:editId="6C1EDAF5">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9B4498">
        <w:rPr>
          <w:rFonts w:cs="Open Sans"/>
          <w:b/>
          <w:bCs/>
          <w:color w:val="FFFFFF" w:themeColor="background1"/>
          <w:sz w:val="24"/>
          <w:szCs w:val="24"/>
        </w:rPr>
        <w:t xml:space="preserve"> </w:t>
      </w:r>
    </w:p>
    <w:p w14:paraId="7040D911"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6B133E81" w14:textId="3690E8D4"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4DEC135C" w14:textId="6BD2471F" w:rsidR="00FF7C54" w:rsidRDefault="00FF7C54" w:rsidP="00F37885">
      <w:pPr>
        <w:spacing w:after="120" w:line="240" w:lineRule="auto"/>
        <w:rPr>
          <w:sz w:val="24"/>
          <w:szCs w:val="24"/>
        </w:rPr>
      </w:pPr>
    </w:p>
    <w:p w14:paraId="7CFF6A64" w14:textId="77777777" w:rsidR="005B0CCD" w:rsidRPr="00C13E38" w:rsidRDefault="005B0CCD" w:rsidP="00F37885">
      <w:pPr>
        <w:spacing w:after="120" w:line="240" w:lineRule="auto"/>
        <w:rPr>
          <w:sz w:val="24"/>
          <w:szCs w:val="24"/>
        </w:rPr>
      </w:pPr>
    </w:p>
    <w:p w14:paraId="643A7780" w14:textId="6D70C02A" w:rsidR="0051672D" w:rsidRPr="00883277" w:rsidRDefault="0049296F" w:rsidP="008A257A">
      <w:pPr>
        <w:spacing w:after="120" w:line="240" w:lineRule="auto"/>
        <w:ind w:left="0"/>
        <w:rPr>
          <w:sz w:val="26"/>
          <w:szCs w:val="26"/>
        </w:rPr>
      </w:pPr>
      <w:r>
        <w:rPr>
          <w:rFonts w:cs="Open Sans"/>
          <w:sz w:val="26"/>
          <w:szCs w:val="26"/>
        </w:rPr>
        <w:t>“Pārskats par apgrozījumu” (3-apgrozījums</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5B1DE7EA" w14:textId="35ECEAB5"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2F89F3EC" w14:textId="356141F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5A5F767B" w14:textId="1691F86B"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1B512D0B" w14:textId="62CB0AEB"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1439C91A" w14:textId="6FFC7D09"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07E4B694" w14:textId="22F7698A"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6C3CEDDB" w14:textId="62B52F33"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87DDD32" w14:textId="61F0282C"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0F9BC413" w14:textId="2075D076"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5BDB895" w14:textId="300CA9CA"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2E2DFDB3" w14:textId="3A5F285C"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4C764EEF" w14:textId="64C6FA11"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0F2F62F5" w14:textId="752CC141" w:rsidR="009404C8" w:rsidRDefault="007C4407" w:rsidP="00214288">
      <w:r w:rsidRPr="009404C8">
        <w:t>Pārvalde lūdz iesniegt datus, lai nodrošinātu lietotāju vajadzī</w:t>
      </w:r>
      <w:r w:rsidRPr="00664946">
        <w:t xml:space="preserve">bas, kas definētas </w:t>
      </w:r>
      <w:hyperlink r:id="rId7" w:history="1">
        <w:r w:rsidRPr="001C648E">
          <w:rPr>
            <w:rStyle w:val="Hyperlink"/>
            <w:rFonts w:cs="Verdana"/>
            <w:szCs w:val="20"/>
          </w:rPr>
          <w:t>Oficiālās statistikas programmas</w:t>
        </w:r>
      </w:hyperlink>
      <w:r w:rsidRPr="00664946">
        <w:rPr>
          <w:color w:val="0000FF"/>
        </w:rPr>
        <w:t xml:space="preserve"> </w:t>
      </w:r>
      <w:r w:rsidRPr="00664946">
        <w:t xml:space="preserve">pielikuma </w:t>
      </w:r>
      <w:r w:rsidR="009404C8" w:rsidRPr="0049296F">
        <w:t>1.</w:t>
      </w:r>
      <w:r w:rsidR="00981005" w:rsidRPr="0049296F">
        <w:t> </w:t>
      </w:r>
      <w:r w:rsidR="009404C8" w:rsidRPr="0049296F">
        <w:t xml:space="preserve">punktā (Nacionālo kontu sistēma) un </w:t>
      </w:r>
      <w:r w:rsidR="0049296F" w:rsidRPr="0049296F">
        <w:rPr>
          <w:szCs w:val="20"/>
        </w:rPr>
        <w:t>23. punktā (Tirdzniecības un pakalpojumu statistika)</w:t>
      </w:r>
      <w:r w:rsidR="009404C8" w:rsidRPr="0049296F">
        <w:t>.</w:t>
      </w:r>
    </w:p>
    <w:p w14:paraId="25E5F29D" w14:textId="459E86E4" w:rsidR="0049296F" w:rsidRDefault="009C3C3E" w:rsidP="0049296F">
      <w:pPr>
        <w:rPr>
          <w:rFonts w:cs="Times New Roman"/>
        </w:rPr>
      </w:pPr>
      <w:r>
        <w:rPr>
          <w:rFonts w:cs="Times New Roman"/>
        </w:rPr>
        <w:t>Ikviena</w:t>
      </w:r>
      <w:r w:rsidR="0049296F">
        <w:rPr>
          <w:rFonts w:cs="Times New Roman"/>
        </w:rPr>
        <w:t xml:space="preserve"> uzņēmuma dati sniedz ieguldījumu</w:t>
      </w:r>
      <w:r w:rsidR="0049296F">
        <w:t xml:space="preserve"> ceturkšņa pakalpojumu apgrozījuma indeksu aprēķinā, nodrošinot operatīvu informāciju </w:t>
      </w:r>
      <w:r w:rsidR="0049296F">
        <w:rPr>
          <w:rFonts w:cs="Times New Roman"/>
        </w:rPr>
        <w:t xml:space="preserve">pakalpojumu nozaru attīstības novērtējumam un analīzei, kā arī </w:t>
      </w:r>
      <w:r w:rsidR="0049296F">
        <w:t>kā vienu no datu avotiem iekšzemes kopprodukta aprēķinam</w:t>
      </w:r>
      <w:r w:rsidR="0049296F">
        <w:rPr>
          <w:rFonts w:cs="Times New Roman"/>
        </w:rPr>
        <w:t>.</w:t>
      </w:r>
    </w:p>
    <w:p w14:paraId="72A32E49" w14:textId="7B4A8787" w:rsidR="00E501B0" w:rsidRDefault="0049296F" w:rsidP="0049296F">
      <w:r>
        <w:t>Iegūtos datus savu funkciju veikšanai izmanto Latvijas valsts institūcijas, Latvijas Banka, Eiropas Savienības institūcijas, kā arī citas starptautiskās organizācijas un datu lietotāji. Ekonomikas ministrija gatavo regulārus apskatus par Latvijas makroekonomisko situāciju, kas ietver pakalpojumu nozaru analīzi.</w:t>
      </w:r>
    </w:p>
    <w:p w14:paraId="753E36F5" w14:textId="77777777" w:rsidR="00E501B0" w:rsidRDefault="00E501B0">
      <w:pPr>
        <w:spacing w:before="0" w:after="160"/>
        <w:ind w:left="0"/>
        <w:jc w:val="left"/>
      </w:pPr>
      <w:r>
        <w:br w:type="page"/>
      </w:r>
    </w:p>
    <w:p w14:paraId="41185709" w14:textId="56890C52" w:rsidR="00FB66EA" w:rsidRPr="00C13E38" w:rsidRDefault="008C258D" w:rsidP="004652B7">
      <w:pPr>
        <w:pStyle w:val="Heading1"/>
        <w:numPr>
          <w:ilvl w:val="0"/>
          <w:numId w:val="26"/>
        </w:numPr>
      </w:pPr>
      <w:bookmarkStart w:id="2" w:name="_Toc70071548"/>
      <w:r>
        <w:lastRenderedPageBreak/>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5DCFCEB5" w14:textId="73FA0680" w:rsidR="00FB66EA" w:rsidRPr="00F33D0A" w:rsidRDefault="00F34984" w:rsidP="004652B7">
      <w:r w:rsidRPr="00C13E38">
        <w:t>Oficiālo statistiku nodrošin</w:t>
      </w:r>
      <w:r w:rsidR="007B0817">
        <w:t>a</w:t>
      </w:r>
      <w:r w:rsidRPr="00C13E38">
        <w:t>, lai izpildītu š</w:t>
      </w:r>
      <w:r w:rsidR="00E501B0">
        <w:t>o</w:t>
      </w:r>
      <w:r w:rsidRPr="00C13E38">
        <w:t xml:space="preserve"> </w:t>
      </w:r>
      <w:r w:rsidR="00322F85" w:rsidRPr="00C13E38">
        <w:t>tiesību aktu:</w:t>
      </w:r>
    </w:p>
    <w:p w14:paraId="276BD1E0" w14:textId="37FB543F" w:rsidR="00156802" w:rsidRDefault="0049296F" w:rsidP="0049296F">
      <w:pPr>
        <w:pStyle w:val="NoSpacing"/>
      </w:pPr>
      <w:hyperlink r:id="rId8" w:history="1">
        <w:r w:rsidRPr="0049296F">
          <w:rPr>
            <w:rStyle w:val="Hyperlink"/>
          </w:rPr>
          <w:t>Eiropas</w:t>
        </w:r>
        <w:r w:rsidRPr="0049296F">
          <w:rPr>
            <w:rStyle w:val="Hyperlink"/>
            <w:shd w:val="clear" w:color="auto" w:fill="FFFFFF"/>
          </w:rPr>
          <w:t xml:space="preserve"> Parlamenta un Padomes 2013. gada 21. maija Regul</w:t>
        </w:r>
        <w:r w:rsidR="00DF111A">
          <w:rPr>
            <w:rStyle w:val="Hyperlink"/>
            <w:shd w:val="clear" w:color="auto" w:fill="FFFFFF"/>
          </w:rPr>
          <w:t>u</w:t>
        </w:r>
        <w:r w:rsidRPr="0049296F">
          <w:rPr>
            <w:rStyle w:val="Hyperlink"/>
            <w:shd w:val="clear" w:color="auto" w:fill="FFFFFF"/>
          </w:rPr>
          <w:t xml:space="preserve"> (ES) Nr. 549/2013</w:t>
        </w:r>
      </w:hyperlink>
      <w:r>
        <w:rPr>
          <w:shd w:val="clear" w:color="auto" w:fill="FFFFFF"/>
        </w:rPr>
        <w:t xml:space="preserve"> par Eiropas nacionālo un reģionālo kontu sistēmu Eiropas Savienībā (Dokuments attiecas uz EEZ).</w:t>
      </w:r>
    </w:p>
    <w:p w14:paraId="0EA759E9" w14:textId="43AFA218" w:rsidR="00E47D56" w:rsidRPr="00F37885" w:rsidRDefault="008C258D" w:rsidP="00A513C7">
      <w:pPr>
        <w:pStyle w:val="Heading1"/>
        <w:numPr>
          <w:ilvl w:val="0"/>
          <w:numId w:val="29"/>
        </w:numPr>
      </w:pPr>
      <w:bookmarkStart w:id="3" w:name="_Toc70071549"/>
      <w:r>
        <w:t>Kur ir noteikts p</w:t>
      </w:r>
      <w:r w:rsidR="00E47D56" w:rsidRPr="00F37885">
        <w:t>ienākums iesniegt datus</w:t>
      </w:r>
      <w:r>
        <w:t>?</w:t>
      </w:r>
      <w:bookmarkEnd w:id="3"/>
    </w:p>
    <w:p w14:paraId="2FE3EA63" w14:textId="0496D9F0" w:rsidR="00DC7EFA" w:rsidRPr="00C13E38" w:rsidRDefault="00E47D56" w:rsidP="00A513C7">
      <w:r w:rsidRPr="00C13E38">
        <w:t>Pienākums iesniegt datus izriet no</w:t>
      </w:r>
      <w:r w:rsidR="008629E4" w:rsidRPr="00C13E38">
        <w:t xml:space="preserve"> </w:t>
      </w:r>
      <w:hyperlink r:id="rId9" w:anchor="p14" w:history="1">
        <w:r w:rsidRPr="008C1740">
          <w:rPr>
            <w:rStyle w:val="Hyperlink"/>
            <w:rFonts w:cs="Times New Roman"/>
            <w:szCs w:val="20"/>
          </w:rPr>
          <w:t>Stat</w:t>
        </w:r>
        <w:r w:rsidR="00DC7EFA" w:rsidRPr="008C1740">
          <w:rPr>
            <w:rStyle w:val="Hyperlink"/>
            <w:rFonts w:cs="Times New Roman"/>
            <w:szCs w:val="20"/>
          </w:rPr>
          <w:t>i</w:t>
        </w:r>
        <w:r w:rsidRPr="008C1740">
          <w:rPr>
            <w:rStyle w:val="Hyperlink"/>
            <w:rFonts w:cs="Times New Roman"/>
            <w:szCs w:val="20"/>
          </w:rPr>
          <w:t>s</w:t>
        </w:r>
        <w:r w:rsidR="00DC7EFA" w:rsidRPr="008C1740">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03F672B7" w14:textId="1B8FFBA3" w:rsidR="0004332C" w:rsidRPr="00C13E38" w:rsidRDefault="008C258D" w:rsidP="004652B7">
      <w:pPr>
        <w:pStyle w:val="Heading1"/>
        <w:numPr>
          <w:ilvl w:val="0"/>
          <w:numId w:val="25"/>
        </w:numPr>
      </w:pPr>
      <w:bookmarkStart w:id="4"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4"/>
    </w:p>
    <w:p w14:paraId="22FD17F7" w14:textId="77777777" w:rsidR="00A20D99" w:rsidRDefault="00A20D99" w:rsidP="00A20D99">
      <w:bookmarkStart w:id="5" w:name="_Toc70071551"/>
      <w:r>
        <w:t>Apsekojuma galvenais rādītājs apgrozījums pārskata periodā (mēnesī), tāpēc par apsekojuma metodoloģijai daļēji atbilstošiem administratīvajiem datiem ir uzskatāms kopējās darījumu vērtības rādītājs no Valsts ieņēmumu dienestā (VID) iesniegtajām Pievienotās vērtības nodokļa deklarācijām</w:t>
      </w:r>
      <w:r>
        <w:rPr>
          <w:i/>
          <w:iCs/>
        </w:rPr>
        <w:t xml:space="preserve"> </w:t>
      </w:r>
      <w:r>
        <w:t>(PVN deklarācijas</w:t>
      </w:r>
      <w:r>
        <w:rPr>
          <w:i/>
          <w:iCs/>
        </w:rPr>
        <w:t>)</w:t>
      </w:r>
      <w:r>
        <w:t>. Tomēr šo administratīvo datu lietošanu statistikas mērķiem ierobežo vairāki faktori:</w:t>
      </w:r>
    </w:p>
    <w:p w14:paraId="628D266F" w14:textId="77777777" w:rsidR="00A20D99" w:rsidRPr="00614534" w:rsidRDefault="00A20D99" w:rsidP="00A20D99">
      <w:pPr>
        <w:pStyle w:val="Mansstils"/>
        <w:rPr>
          <w:b w:val="0"/>
          <w:bCs/>
        </w:rPr>
      </w:pPr>
      <w:r w:rsidRPr="00614534">
        <w:rPr>
          <w:b w:val="0"/>
          <w:bCs/>
        </w:rPr>
        <w:t xml:space="preserve">uzņēmumam ir vairāki statistiski nozīmīgi darbības veidi. </w:t>
      </w:r>
      <w:r>
        <w:rPr>
          <w:b w:val="0"/>
          <w:bCs/>
        </w:rPr>
        <w:t>Apgrozījumu atbilstoši apsekojuma metodoloģijai nepieciešams sadalīt pa šiem darbības veidiem, bet kopējās darījuma vērtība nedod šādu informāciju</w:t>
      </w:r>
      <w:r w:rsidRPr="00614534">
        <w:rPr>
          <w:b w:val="0"/>
          <w:bCs/>
        </w:rPr>
        <w:t>;</w:t>
      </w:r>
    </w:p>
    <w:p w14:paraId="5C086A02" w14:textId="77777777" w:rsidR="00A20D99" w:rsidRPr="00B80424" w:rsidRDefault="00A20D99" w:rsidP="00A20D99">
      <w:pPr>
        <w:pStyle w:val="Mansstils"/>
        <w:rPr>
          <w:b w:val="0"/>
          <w:bCs/>
        </w:rPr>
      </w:pPr>
      <w:r>
        <w:rPr>
          <w:b w:val="0"/>
          <w:bCs/>
        </w:rPr>
        <w:t>uzņēmums ietilpst pvn grupā;</w:t>
      </w:r>
    </w:p>
    <w:p w14:paraId="49D7A7F7" w14:textId="77777777" w:rsidR="00A20D99" w:rsidRPr="00B80424" w:rsidRDefault="00A20D99" w:rsidP="00A20D99">
      <w:pPr>
        <w:pStyle w:val="Mansstils"/>
        <w:rPr>
          <w:b w:val="0"/>
          <w:bCs/>
        </w:rPr>
      </w:pPr>
      <w:r w:rsidRPr="00B80424">
        <w:rPr>
          <w:b w:val="0"/>
          <w:bCs/>
        </w:rPr>
        <w:t>PVN deklarācijas periodiskums. Daļa uzņēmumu PVN deklarācijas iesniedz tikai reizi ceturksnī, bet statistikas vajadzībām nepieciešami mēneša dati;</w:t>
      </w:r>
    </w:p>
    <w:p w14:paraId="71539561" w14:textId="77777777" w:rsidR="00A20D99" w:rsidRPr="00B80424" w:rsidRDefault="00A20D99" w:rsidP="00A20D99">
      <w:pPr>
        <w:pStyle w:val="Mansstils"/>
        <w:rPr>
          <w:b w:val="0"/>
          <w:bCs/>
        </w:rPr>
      </w:pPr>
      <w:r w:rsidRPr="00B80424">
        <w:rPr>
          <w:b w:val="0"/>
          <w:bCs/>
        </w:rPr>
        <w:t xml:space="preserve">PVN deklarācijas neesamība. Vairākās </w:t>
      </w:r>
      <w:r>
        <w:rPr>
          <w:b w:val="0"/>
          <w:bCs/>
        </w:rPr>
        <w:t xml:space="preserve">pakalpojumu </w:t>
      </w:r>
      <w:r w:rsidRPr="00B80424">
        <w:rPr>
          <w:b w:val="0"/>
          <w:bCs/>
        </w:rPr>
        <w:t>nozarēs ir liela mazo uzņēmumu daļa kopējā nozares apgrozījuma novērtējumā, PVN deklarāciju par šiem uzņēmumiem nav, tāpēc, lai nodrošinātu kvalitatīvu apgrozījuma novērtējumu šajās apakšnozarē</w:t>
      </w:r>
      <w:r>
        <w:rPr>
          <w:b w:val="0"/>
          <w:bCs/>
        </w:rPr>
        <w:t>s</w:t>
      </w:r>
      <w:r w:rsidRPr="00B80424">
        <w:rPr>
          <w:b w:val="0"/>
          <w:bCs/>
        </w:rPr>
        <w:t xml:space="preserve"> mazos uzņēmumus izlases kārtībā nepieciešams apsekot;</w:t>
      </w:r>
    </w:p>
    <w:p w14:paraId="2E96A499" w14:textId="77777777" w:rsidR="00A20D99" w:rsidRPr="00B80424" w:rsidRDefault="00A20D99" w:rsidP="00A20D99">
      <w:pPr>
        <w:pStyle w:val="Mansstils"/>
        <w:rPr>
          <w:b w:val="0"/>
          <w:bCs/>
        </w:rPr>
      </w:pPr>
      <w:r w:rsidRPr="00B80424">
        <w:rPr>
          <w:b w:val="0"/>
          <w:bCs/>
        </w:rPr>
        <w:t>izteikta apgrozījuma un kopējās darījumu vērtības datu neatbilstība;</w:t>
      </w:r>
    </w:p>
    <w:p w14:paraId="64354CE2" w14:textId="6A612CA3" w:rsidR="00A20D99" w:rsidRPr="00B80424" w:rsidRDefault="00A20D99" w:rsidP="00A20D99">
      <w:pPr>
        <w:pStyle w:val="Mansstils"/>
        <w:rPr>
          <w:b w:val="0"/>
          <w:bCs/>
        </w:rPr>
      </w:pPr>
      <w:r w:rsidRPr="00B80424">
        <w:rPr>
          <w:b w:val="0"/>
          <w:bCs/>
        </w:rPr>
        <w:t xml:space="preserve">uzņēmumi regulāri kavē PVN deklarācijas iesniegšanu. Tādējādi CSP </w:t>
      </w:r>
      <w:r>
        <w:rPr>
          <w:b w:val="0"/>
          <w:bCs/>
        </w:rPr>
        <w:t>nesaņem</w:t>
      </w:r>
      <w:r w:rsidRPr="00B80424">
        <w:rPr>
          <w:b w:val="0"/>
          <w:bCs/>
        </w:rPr>
        <w:t xml:space="preserve"> administratīvos datus laicīgi, lai spētu nodrošināt </w:t>
      </w:r>
      <w:r>
        <w:rPr>
          <w:b w:val="0"/>
          <w:bCs/>
        </w:rPr>
        <w:t>pakalpojumu nozaru</w:t>
      </w:r>
      <w:r w:rsidRPr="00B80424">
        <w:rPr>
          <w:b w:val="0"/>
          <w:bCs/>
        </w:rPr>
        <w:t xml:space="preserve"> apgrozījuma</w:t>
      </w:r>
      <w:r>
        <w:rPr>
          <w:b w:val="0"/>
          <w:bCs/>
        </w:rPr>
        <w:t xml:space="preserve"> </w:t>
      </w:r>
      <w:r w:rsidRPr="00B80424">
        <w:rPr>
          <w:b w:val="0"/>
          <w:bCs/>
        </w:rPr>
        <w:t>indeksu aprēķinu ES re</w:t>
      </w:r>
      <w:r>
        <w:rPr>
          <w:b w:val="0"/>
          <w:bCs/>
        </w:rPr>
        <w:t>g</w:t>
      </w:r>
      <w:r w:rsidRPr="00B80424">
        <w:rPr>
          <w:b w:val="0"/>
          <w:bCs/>
        </w:rPr>
        <w:t>ulējumā noteiktajos termiņos, kā arī nepieciešamos ieejas datus iekšzemes kopprodukta ātrā novērtējuma aprēķinam.</w:t>
      </w:r>
    </w:p>
    <w:p w14:paraId="6BD368FE" w14:textId="569A5A41" w:rsidR="00A20D99" w:rsidRDefault="00A20D99" w:rsidP="00A20D99">
      <w:r>
        <w:t xml:space="preserve">2025 gada sākumā nozīmīgs faktors, kas kavēja kopējās darījumu vērtības izmantošanu apsekojuma “3-apgrozījums” vajadzībām, bija pārāk vēla VID iesniegto PVN deklarāciju pieejamība statistikas vajadzībām. Uzlabojot sadarbību starp CSP un VID PVN deklarāciju dati statistiskiem mērķiem ir kļuvuši pieejami daudz ātrāk, tāpēc 2026. gadā vairs tikai </w:t>
      </w:r>
      <w:r w:rsidR="00CB03A2">
        <w:t>313</w:t>
      </w:r>
      <w:r>
        <w:t xml:space="preserve"> uzņēmumiem jāiesniedz pārskats viens apgrozījums. Salīdzinājumam – 2025. gadā tādu bija 850.</w:t>
      </w:r>
    </w:p>
    <w:p w14:paraId="1F5F0C07" w14:textId="211764FC" w:rsidR="004E42BB" w:rsidRPr="00C13E38" w:rsidRDefault="00D44A6F" w:rsidP="004652B7">
      <w:pPr>
        <w:pStyle w:val="Heading1"/>
        <w:numPr>
          <w:ilvl w:val="0"/>
          <w:numId w:val="24"/>
        </w:numPr>
      </w:pPr>
      <w:r>
        <w:lastRenderedPageBreak/>
        <w:t>Kam ir jāiesniedz dati?</w:t>
      </w:r>
      <w:bookmarkEnd w:id="5"/>
    </w:p>
    <w:p w14:paraId="26F0E939" w14:textId="77777777" w:rsidR="0049296F" w:rsidRDefault="0049296F" w:rsidP="0049296F">
      <w:r>
        <w:t>Apsekojumā iekļauj:</w:t>
      </w:r>
    </w:p>
    <w:p w14:paraId="032FF133" w14:textId="16C926E6" w:rsidR="0049296F" w:rsidRDefault="0049296F" w:rsidP="0049296F">
      <w:pPr>
        <w:pStyle w:val="NoSpacing"/>
        <w:rPr>
          <w:rFonts w:cs="Verdana"/>
          <w:color w:val="000000"/>
        </w:rPr>
      </w:pPr>
      <w:r>
        <w:t xml:space="preserve">Visus </w:t>
      </w:r>
      <w:r w:rsidR="00886109">
        <w:t>uzņēmumus – tirgus ražotājus</w:t>
      </w:r>
      <w:r>
        <w:t xml:space="preserve">, kuru pamatdarbība klasificēta pakalpojumu nozarēs P, Q, R, 95, 96, 72 un 75 atbilstoši </w:t>
      </w:r>
      <w:r w:rsidR="00886109">
        <w:t>Saimniecisko darbību statistiskās klasifikācijas Eiropas Kopienā 2.</w:t>
      </w:r>
      <w:r w:rsidR="006149AF">
        <w:t> </w:t>
      </w:r>
      <w:r w:rsidR="00886109">
        <w:t>redakcijai (NACE 2.</w:t>
      </w:r>
      <w:r w:rsidR="006149AF">
        <w:t> </w:t>
      </w:r>
      <w:r w:rsidR="00886109">
        <w:t xml:space="preserve">red.) un citu nozaru uzņēmumus, </w:t>
      </w:r>
      <w:r w:rsidR="00886109">
        <w:rPr>
          <w:rFonts w:cs="Verdana"/>
          <w:color w:val="000000"/>
        </w:rPr>
        <w:t>kuru apgrozījumam ir būtiska ietekme uz šo nozaru rādītājiem</w:t>
      </w:r>
      <w:r w:rsidR="00A20D99">
        <w:rPr>
          <w:rFonts w:cs="Verdana"/>
          <w:color w:val="000000"/>
        </w:rPr>
        <w:t xml:space="preserve"> </w:t>
      </w:r>
      <w:bookmarkStart w:id="6" w:name="_Hlk212128642"/>
      <w:r w:rsidR="00A20D99">
        <w:rPr>
          <w:rFonts w:cs="Verdana"/>
          <w:color w:val="000000"/>
        </w:rPr>
        <w:t>un kuru kopējās darījumu vērtības dati nav pieejami vai nav izmantojami iepriekš minēto faktoru dēļ.</w:t>
      </w:r>
      <w:bookmarkEnd w:id="6"/>
    </w:p>
    <w:p w14:paraId="71539DD3" w14:textId="29AE075C" w:rsidR="00D20956" w:rsidRPr="0049296F" w:rsidRDefault="0049296F" w:rsidP="0049296F">
      <w:pPr>
        <w:pStyle w:val="NoSpacing"/>
        <w:rPr>
          <w:rFonts w:cs="Times New Roman"/>
        </w:rPr>
      </w:pPr>
      <w:r>
        <w:t xml:space="preserve">Pārējos nozaru </w:t>
      </w:r>
      <w:r w:rsidR="0008155F">
        <w:t>P, Q, R, 95, 96, 72 un 75 tirgus ražotājus</w:t>
      </w:r>
      <w:r w:rsidR="00A20D99">
        <w:t>,</w:t>
      </w:r>
      <w:r>
        <w:t xml:space="preserve"> </w:t>
      </w:r>
      <w:bookmarkStart w:id="7" w:name="_Hlk212128677"/>
      <w:r w:rsidR="00A20D99">
        <w:t xml:space="preserve">kuru </w:t>
      </w:r>
      <w:r w:rsidR="00A20D99">
        <w:rPr>
          <w:rFonts w:cs="Verdana"/>
          <w:color w:val="000000"/>
        </w:rPr>
        <w:t>kopējās darījumu vērtības dati nav pieejami vai nav izmantojami iepriekš minēto faktoru dēļ,</w:t>
      </w:r>
      <w:bookmarkEnd w:id="7"/>
      <w:r w:rsidR="00A20D99">
        <w:t xml:space="preserve"> </w:t>
      </w:r>
      <w:r>
        <w:t>apsekojumā iekļauj izlases veidā</w:t>
      </w:r>
      <w:r w:rsidR="00E501B0">
        <w:t>.</w:t>
      </w:r>
    </w:p>
    <w:p w14:paraId="60F4269A" w14:textId="08A0B99B" w:rsidR="00F33D0A" w:rsidRDefault="00F33D0A" w:rsidP="004652B7">
      <w:r w:rsidRPr="009E389F">
        <w:t xml:space="preserve">Izlases izveidošanas </w:t>
      </w:r>
      <w:r>
        <w:t>standarts</w:t>
      </w:r>
      <w:r w:rsidRPr="009E389F">
        <w:t>:</w:t>
      </w:r>
    </w:p>
    <w:p w14:paraId="18FD26FC" w14:textId="62952A36" w:rsidR="00E44424" w:rsidRDefault="00980AF7" w:rsidP="00980AF7">
      <w:pPr>
        <w:pStyle w:val="NoSpacing"/>
      </w:pPr>
      <w:bookmarkStart w:id="8" w:name="_Hlk73618850"/>
      <w:r w:rsidRPr="00A611D9">
        <w:t xml:space="preserve">Izlases apjoms un tajā ietveramās nozares izriet no </w:t>
      </w:r>
      <w:hyperlink r:id="rId10" w:history="1">
        <w:r w:rsidRPr="00A611D9">
          <w:rPr>
            <w:rStyle w:val="Hyperlink"/>
          </w:rPr>
          <w:t>Ministru kabineta 2016. gada 20. decembra noteikumiem Nr. 812</w:t>
        </w:r>
      </w:hyperlink>
      <w:r w:rsidRPr="00A611D9">
        <w:t xml:space="preserve"> ”Oficiālās statistikas veidlapu paraugu apstiprināšanas un veidlapu aizpildīšanas un iesniegšanas noteikumi”.</w:t>
      </w:r>
      <w:bookmarkEnd w:id="8"/>
    </w:p>
    <w:p w14:paraId="6896694B" w14:textId="45879B24" w:rsidR="00E44424" w:rsidRDefault="00D44A6F" w:rsidP="00574EE5">
      <w:pPr>
        <w:pStyle w:val="Heading1"/>
        <w:numPr>
          <w:ilvl w:val="0"/>
          <w:numId w:val="22"/>
        </w:numPr>
      </w:pPr>
      <w:bookmarkStart w:id="9" w:name="_Toc70071552"/>
      <w:r>
        <w:t>Kur publicē o</w:t>
      </w:r>
      <w:r w:rsidR="004E42BB" w:rsidRPr="00C13E38">
        <w:t>ficiāl</w:t>
      </w:r>
      <w:r>
        <w:t>o</w:t>
      </w:r>
      <w:r w:rsidR="004E42BB" w:rsidRPr="00C13E38">
        <w:t xml:space="preserve"> statisti</w:t>
      </w:r>
      <w:r>
        <w:t>ku?</w:t>
      </w:r>
      <w:bookmarkStart w:id="10" w:name="_Toc40698654"/>
      <w:bookmarkStart w:id="11" w:name="_Toc70071553"/>
      <w:bookmarkEnd w:id="9"/>
    </w:p>
    <w:p w14:paraId="29052943" w14:textId="72E31580" w:rsidR="00E44424" w:rsidRDefault="00E44424" w:rsidP="00E44424">
      <w:pPr>
        <w:pStyle w:val="NoSpacing"/>
      </w:pPr>
      <w:r>
        <w:t>Nozares R, 95, 96</w:t>
      </w:r>
      <w:r w:rsidR="005200A6">
        <w:t>, 75</w:t>
      </w:r>
      <w:r>
        <w:t xml:space="preserve"> Oficiālās statistikas portālā:</w:t>
      </w:r>
    </w:p>
    <w:p w14:paraId="460CB818" w14:textId="77777777" w:rsidR="00E44424" w:rsidRPr="000E0D78" w:rsidRDefault="00E44424" w:rsidP="00E44424">
      <w:pPr>
        <w:pStyle w:val="NoSpacing"/>
        <w:numPr>
          <w:ilvl w:val="1"/>
          <w:numId w:val="3"/>
        </w:numPr>
        <w:rPr>
          <w:rStyle w:val="Hyperlink"/>
          <w:rFonts w:cs="Times New Roman"/>
          <w:bCs/>
          <w:color w:val="000000"/>
          <w:szCs w:val="20"/>
        </w:rPr>
      </w:pPr>
      <w:hyperlink r:id="rId11" w:history="1">
        <w:r>
          <w:rPr>
            <w:rStyle w:val="Hyperlink"/>
            <w:rFonts w:cs="Times New Roman"/>
            <w:bCs/>
            <w:szCs w:val="20"/>
          </w:rPr>
          <w:t>Pakalpojumu apgrozījuma indeksi</w:t>
        </w:r>
      </w:hyperlink>
    </w:p>
    <w:p w14:paraId="70FF58DE" w14:textId="29E7102A" w:rsidR="00E44424" w:rsidRDefault="00E44424" w:rsidP="00E44424">
      <w:pPr>
        <w:pStyle w:val="NoSpacing"/>
        <w:numPr>
          <w:ilvl w:val="1"/>
          <w:numId w:val="3"/>
        </w:numPr>
        <w:ind w:left="1843" w:hanging="331"/>
        <w:rPr>
          <w:rStyle w:val="Hyperlink"/>
          <w:rFonts w:cs="Times New Roman"/>
          <w:bCs/>
          <w:color w:val="000000"/>
          <w:szCs w:val="20"/>
        </w:rPr>
      </w:pPr>
      <w:r>
        <w:rPr>
          <w:rStyle w:val="Hyperlink"/>
          <w:rFonts w:cs="Times New Roman"/>
          <w:bCs/>
          <w:color w:val="000000"/>
          <w:szCs w:val="20"/>
        </w:rPr>
        <w:t>Nozares P, Q, 72 – dati tiek izmantoti kā viens no avotiem iekšzemes kopprodukta aprēķinam, bet atsevišķi publicēti netiek.</w:t>
      </w:r>
    </w:p>
    <w:p w14:paraId="0F0128EC" w14:textId="77777777" w:rsidR="00E44424" w:rsidRPr="0049296F" w:rsidRDefault="00E44424" w:rsidP="00E44424">
      <w:pPr>
        <w:pStyle w:val="NoSpacing"/>
        <w:numPr>
          <w:ilvl w:val="1"/>
          <w:numId w:val="3"/>
        </w:numPr>
        <w:ind w:left="2590" w:hanging="364"/>
        <w:rPr>
          <w:rStyle w:val="Hyperlink"/>
          <w:rFonts w:cs="Times New Roman"/>
          <w:bCs/>
          <w:color w:val="000000"/>
          <w:szCs w:val="20"/>
        </w:rPr>
      </w:pPr>
      <w:hyperlink r:id="rId12" w:history="1">
        <w:r w:rsidRPr="000E0D78">
          <w:rPr>
            <w:rStyle w:val="Hyperlink"/>
            <w:rFonts w:cs="Times New Roman"/>
            <w:bCs/>
            <w:szCs w:val="20"/>
          </w:rPr>
          <w:t>Iekšzemes kopprodukts no ražošanas aspekta pa darbības veidiem</w:t>
        </w:r>
      </w:hyperlink>
    </w:p>
    <w:p w14:paraId="46C4D164" w14:textId="05E62141" w:rsidR="005472C0" w:rsidRPr="00C13E38" w:rsidRDefault="004D4ABE" w:rsidP="00574EE5">
      <w:pPr>
        <w:pStyle w:val="Heading1"/>
        <w:numPr>
          <w:ilvl w:val="0"/>
          <w:numId w:val="22"/>
        </w:numPr>
      </w:pPr>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10"/>
      <w:r>
        <w:t>?</w:t>
      </w:r>
      <w:bookmarkEnd w:id="11"/>
    </w:p>
    <w:p w14:paraId="2A26198B" w14:textId="69A5CE95" w:rsidR="0049296F" w:rsidRPr="0049296F" w:rsidRDefault="0049296F" w:rsidP="0049296F">
      <w:pPr>
        <w:pStyle w:val="NoSpacing"/>
        <w:rPr>
          <w:rStyle w:val="Hyperlink"/>
          <w:rFonts w:ascii="Verdana Pro" w:hAnsi="Verdana Pro" w:cs="Open Sans"/>
          <w:color w:val="auto"/>
          <w:szCs w:val="20"/>
        </w:rPr>
      </w:pPr>
      <w:r w:rsidRPr="0049296F">
        <w:rPr>
          <w:rStyle w:val="Hyperlink"/>
          <w:color w:val="000000" w:themeColor="text1"/>
          <w:szCs w:val="20"/>
        </w:rPr>
        <w:t xml:space="preserve">Ekonomikas </w:t>
      </w:r>
      <w:r w:rsidRPr="0049296F">
        <w:rPr>
          <w:rStyle w:val="Hyperlink"/>
          <w:color w:val="auto"/>
          <w:szCs w:val="20"/>
        </w:rPr>
        <w:t>ministrija:</w:t>
      </w:r>
    </w:p>
    <w:p w14:paraId="12AEC1FD" w14:textId="2700A4A4" w:rsidR="0049296F" w:rsidRDefault="0049296F" w:rsidP="0049296F">
      <w:pPr>
        <w:pStyle w:val="NoSpacing"/>
        <w:numPr>
          <w:ilvl w:val="1"/>
          <w:numId w:val="3"/>
        </w:numPr>
      </w:pPr>
      <w:hyperlink r:id="rId13" w:history="1">
        <w:r>
          <w:rPr>
            <w:rStyle w:val="Hyperlink"/>
            <w:rFonts w:cs="Open Sans"/>
            <w:szCs w:val="20"/>
          </w:rPr>
          <w:t>Latvijas ekonomikas attīstības pārskats</w:t>
        </w:r>
      </w:hyperlink>
    </w:p>
    <w:p w14:paraId="3CB4F6A1" w14:textId="1B668321" w:rsidR="00381049" w:rsidRPr="00FB06BA" w:rsidRDefault="0049296F" w:rsidP="0049296F">
      <w:pPr>
        <w:pStyle w:val="NoSpacing"/>
        <w:numPr>
          <w:ilvl w:val="1"/>
          <w:numId w:val="3"/>
        </w:numPr>
      </w:pPr>
      <w:hyperlink r:id="rId14" w:history="1">
        <w:r>
          <w:rPr>
            <w:rStyle w:val="Hyperlink"/>
          </w:rPr>
          <w:t>Latvijas makroekonomiskais apskats</w:t>
        </w:r>
      </w:hyperlink>
    </w:p>
    <w:p w14:paraId="78598D9A" w14:textId="574F8115" w:rsidR="00CB2A49" w:rsidRPr="00C13E38" w:rsidRDefault="004D4ABE" w:rsidP="00A513C7">
      <w:pPr>
        <w:pStyle w:val="Heading1"/>
        <w:numPr>
          <w:ilvl w:val="0"/>
          <w:numId w:val="30"/>
        </w:numPr>
      </w:pPr>
      <w:bookmarkStart w:id="12" w:name="_Toc70071554"/>
      <w:r>
        <w:t>Vai Pārvalde ievēro d</w:t>
      </w:r>
      <w:r w:rsidR="00CB2A49" w:rsidRPr="00C13E38">
        <w:t>atu konfidencialitāt</w:t>
      </w:r>
      <w:r>
        <w:t>i?</w:t>
      </w:r>
      <w:bookmarkEnd w:id="12"/>
    </w:p>
    <w:p w14:paraId="198A0E48" w14:textId="1B6097FD" w:rsidR="00326423" w:rsidRPr="00C13E38" w:rsidRDefault="00BC271B" w:rsidP="00CF0D9F">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170460F5" w14:textId="34AAC454" w:rsidR="00326423" w:rsidRPr="00C13E38" w:rsidRDefault="00326423" w:rsidP="00CF0D9F">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3E3D405A" w14:textId="4F6E743D" w:rsidR="004C0B9A" w:rsidRPr="00C13E38" w:rsidRDefault="00326423" w:rsidP="00CF0D9F">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728C7918" w14:textId="3FF621B1" w:rsidR="00CB2A49" w:rsidRPr="00C13E38" w:rsidRDefault="00B96FA5" w:rsidP="003931BD">
      <w:pPr>
        <w:pStyle w:val="Heading1"/>
        <w:numPr>
          <w:ilvl w:val="0"/>
          <w:numId w:val="20"/>
        </w:numPr>
      </w:pPr>
      <w:bookmarkStart w:id="13" w:name="_Toc70071555"/>
      <w:r>
        <w:t xml:space="preserve">Vai Pārvalde ievēro </w:t>
      </w:r>
      <w:r w:rsidR="00CB2A49" w:rsidRPr="008A257A">
        <w:t>Vispārēj</w:t>
      </w:r>
      <w:r>
        <w:t>o</w:t>
      </w:r>
      <w:r w:rsidR="00CB2A49" w:rsidRPr="00C13E38">
        <w:t xml:space="preserve"> datu aizsardzības regul</w:t>
      </w:r>
      <w:r>
        <w:t>u?</w:t>
      </w:r>
      <w:bookmarkEnd w:id="13"/>
    </w:p>
    <w:p w14:paraId="02F83123" w14:textId="2BD9BFE9" w:rsidR="00B96FA5" w:rsidRDefault="00B96FA5" w:rsidP="00CF0D9F">
      <w:r>
        <w:t xml:space="preserve">Pārvalde ievēro </w:t>
      </w:r>
      <w:r w:rsidRPr="00B96FA5">
        <w:t>Vispārējo datu aizsardzības regulu</w:t>
      </w:r>
      <w:r>
        <w:t>.</w:t>
      </w:r>
    </w:p>
    <w:p w14:paraId="4BF34D59" w14:textId="34DF934D" w:rsidR="00C13E38" w:rsidRPr="00330A7E" w:rsidRDefault="00E27FF0" w:rsidP="00CF0D9F">
      <w:r>
        <w:lastRenderedPageBreak/>
        <w:t>Pārvalde</w:t>
      </w:r>
      <w:r w:rsidR="00224592" w:rsidRPr="00C13E38">
        <w:t xml:space="preserve"> piepras</w:t>
      </w:r>
      <w:r>
        <w:t>a</w:t>
      </w:r>
      <w:r w:rsidR="00AB7715">
        <w:t xml:space="preserve"> un apstrādā</w:t>
      </w:r>
      <w:r w:rsidR="00224592" w:rsidRPr="00C13E38">
        <w:t xml:space="preserve"> datus saskaņā </w:t>
      </w:r>
      <w:r w:rsidR="00224592" w:rsidRPr="00C2402B">
        <w:rPr>
          <w:szCs w:val="20"/>
        </w:rPr>
        <w:t xml:space="preserve">ar </w:t>
      </w:r>
      <w:hyperlink r:id="rId15" w:history="1">
        <w:r w:rsidR="00953091" w:rsidRPr="00CF6881">
          <w:rPr>
            <w:rStyle w:val="Hyperlink"/>
            <w:rFonts w:cs="Times New Roman"/>
            <w:szCs w:val="20"/>
          </w:rPr>
          <w:t>Eiropas Parlamenta un Padomes 2016. gada 27. aprīļa Regulas (ES) 2016/679</w:t>
        </w:r>
      </w:hyperlink>
      <w:r w:rsidR="00953091" w:rsidRPr="00CF6881">
        <w:rPr>
          <w:szCs w:val="20"/>
        </w:rPr>
        <w:t xml:space="preserve"> par fizisku personu aizsardzību attiecībā uz personas datu apstrādi un šādu datu brīvu apriti un ar ko atceļ Direktīvu 95/46/EK</w:t>
      </w:r>
      <w:r w:rsidR="00953091" w:rsidRPr="00CF6881">
        <w:rPr>
          <w:sz w:val="24"/>
          <w:szCs w:val="24"/>
        </w:rPr>
        <w:t xml:space="preserve"> </w:t>
      </w:r>
      <w:r w:rsidR="00953091" w:rsidRPr="00330A7E">
        <w:t>6. panta 1. punkta</w:t>
      </w:r>
      <w:r w:rsidR="00453416">
        <w:t xml:space="preserve"> </w:t>
      </w:r>
      <w:r w:rsidR="00453416" w:rsidRPr="000557AC">
        <w:t>c) un</w:t>
      </w:r>
      <w:r w:rsidR="00953091" w:rsidRPr="00330A7E">
        <w:t xml:space="preserve"> e) apakšpunktu un 89. panta 1. un 2. punktu</w:t>
      </w:r>
      <w:r w:rsidR="00AB7715" w:rsidRPr="00330A7E">
        <w:t xml:space="preserve"> normatīvajos aktos noteikto uzdevumu</w:t>
      </w:r>
      <w:r w:rsidR="00B46F2F" w:rsidRPr="00330A7E">
        <w:t xml:space="preserve"> </w:t>
      </w:r>
      <w:r w:rsidR="00B46F2F" w:rsidRPr="001A109C">
        <w:t>izpildei</w:t>
      </w:r>
      <w:r w:rsidR="00E67BC6" w:rsidRPr="001A109C">
        <w:t xml:space="preserve"> vai sabiedrības interesēs.</w:t>
      </w:r>
    </w:p>
    <w:p w14:paraId="70603B09" w14:textId="30323857" w:rsidR="003931BD" w:rsidRPr="00C2402B" w:rsidRDefault="00E015E5" w:rsidP="00CF0D9F">
      <w:pPr>
        <w:rPr>
          <w:rFonts w:cs="Times New Roman"/>
          <w:szCs w:val="20"/>
        </w:rPr>
      </w:pPr>
      <w:r w:rsidRPr="004B407B">
        <w:rPr>
          <w:rFonts w:cs="Times New Roman"/>
          <w:szCs w:val="20"/>
        </w:rPr>
        <w:t>Vairāk par informācijas drošību un datu aizsardzību var atrast Pārvaldes mājaslapā:</w:t>
      </w:r>
      <w:hyperlink r:id="rId16"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C2402B"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Verdana Pro">
    <w:charset w:val="00"/>
    <w:family w:val="swiss"/>
    <w:pitch w:val="variable"/>
    <w:sig w:usb0="80000287" w:usb1="0000004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in;height:71.25pt" o:bullet="t">
        <v:imagedata r:id="rId1" o:title="simbols"/>
      </v:shape>
    </w:pict>
  </w:numPicBullet>
  <w:abstractNum w:abstractNumId="0"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1"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3"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4"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5"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6"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7"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1"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2"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3"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4"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6"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7" w15:restartNumberingAfterBreak="0">
    <w:nsid w:val="404A0825"/>
    <w:multiLevelType w:val="hybridMultilevel"/>
    <w:tmpl w:val="2A24118A"/>
    <w:lvl w:ilvl="0" w:tplc="F26A56A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8"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19" w15:restartNumberingAfterBreak="0">
    <w:nsid w:val="46847888"/>
    <w:multiLevelType w:val="hybridMultilevel"/>
    <w:tmpl w:val="D438219C"/>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6592018C">
      <w:numFmt w:val="bullet"/>
      <w:lvlText w:val=""/>
      <w:lvlJc w:val="left"/>
      <w:pPr>
        <w:ind w:left="2574" w:hanging="360"/>
      </w:pPr>
      <w:rPr>
        <w:rFonts w:ascii="Wingdings" w:eastAsiaTheme="minorHAnsi" w:hAnsi="Wingdings" w:cs="Times New Roman" w:hint="default"/>
        <w:color w:val="009999"/>
        <w:sz w:val="20"/>
        <w:szCs w:val="20"/>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0"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50713837"/>
    <w:multiLevelType w:val="hybridMultilevel"/>
    <w:tmpl w:val="94200BD4"/>
    <w:lvl w:ilvl="0" w:tplc="6592018C">
      <w:numFmt w:val="bullet"/>
      <w:lvlText w:val=""/>
      <w:lvlJc w:val="left"/>
      <w:pPr>
        <w:ind w:left="-216" w:hanging="360"/>
      </w:pPr>
      <w:rPr>
        <w:rFonts w:ascii="Wingdings" w:eastAsiaTheme="minorHAnsi" w:hAnsi="Wingdings" w:cs="Times New Roman" w:hint="default"/>
        <w:color w:val="009999"/>
        <w:sz w:val="20"/>
        <w:szCs w:val="20"/>
      </w:rPr>
    </w:lvl>
    <w:lvl w:ilvl="1" w:tplc="04260003">
      <w:start w:val="1"/>
      <w:numFmt w:val="bullet"/>
      <w:lvlText w:val="o"/>
      <w:lvlJc w:val="left"/>
      <w:pPr>
        <w:ind w:left="504" w:hanging="360"/>
      </w:pPr>
      <w:rPr>
        <w:rFonts w:ascii="Courier New" w:hAnsi="Courier New" w:cs="Courier New" w:hint="default"/>
      </w:rPr>
    </w:lvl>
    <w:lvl w:ilvl="2" w:tplc="04260005">
      <w:start w:val="1"/>
      <w:numFmt w:val="bullet"/>
      <w:lvlText w:val=""/>
      <w:lvlJc w:val="left"/>
      <w:pPr>
        <w:ind w:left="1224" w:hanging="360"/>
      </w:pPr>
      <w:rPr>
        <w:rFonts w:ascii="Wingdings" w:hAnsi="Wingdings" w:hint="default"/>
      </w:rPr>
    </w:lvl>
    <w:lvl w:ilvl="3" w:tplc="04260001">
      <w:start w:val="1"/>
      <w:numFmt w:val="bullet"/>
      <w:lvlText w:val=""/>
      <w:lvlJc w:val="left"/>
      <w:pPr>
        <w:ind w:left="1944" w:hanging="360"/>
      </w:pPr>
      <w:rPr>
        <w:rFonts w:ascii="Symbol" w:hAnsi="Symbol" w:hint="default"/>
      </w:rPr>
    </w:lvl>
    <w:lvl w:ilvl="4" w:tplc="04260003">
      <w:start w:val="1"/>
      <w:numFmt w:val="bullet"/>
      <w:lvlText w:val="o"/>
      <w:lvlJc w:val="left"/>
      <w:pPr>
        <w:ind w:left="2664" w:hanging="360"/>
      </w:pPr>
      <w:rPr>
        <w:rFonts w:ascii="Courier New" w:hAnsi="Courier New" w:cs="Courier New" w:hint="default"/>
      </w:rPr>
    </w:lvl>
    <w:lvl w:ilvl="5" w:tplc="04260005">
      <w:start w:val="1"/>
      <w:numFmt w:val="bullet"/>
      <w:lvlText w:val=""/>
      <w:lvlJc w:val="left"/>
      <w:pPr>
        <w:ind w:left="3384" w:hanging="360"/>
      </w:pPr>
      <w:rPr>
        <w:rFonts w:ascii="Wingdings" w:hAnsi="Wingdings" w:hint="default"/>
      </w:rPr>
    </w:lvl>
    <w:lvl w:ilvl="6" w:tplc="04260001">
      <w:start w:val="1"/>
      <w:numFmt w:val="bullet"/>
      <w:lvlText w:val=""/>
      <w:lvlJc w:val="left"/>
      <w:pPr>
        <w:ind w:left="4104" w:hanging="360"/>
      </w:pPr>
      <w:rPr>
        <w:rFonts w:ascii="Symbol" w:hAnsi="Symbol" w:hint="default"/>
      </w:rPr>
    </w:lvl>
    <w:lvl w:ilvl="7" w:tplc="04260003">
      <w:start w:val="1"/>
      <w:numFmt w:val="bullet"/>
      <w:lvlText w:val="o"/>
      <w:lvlJc w:val="left"/>
      <w:pPr>
        <w:ind w:left="4824" w:hanging="360"/>
      </w:pPr>
      <w:rPr>
        <w:rFonts w:ascii="Courier New" w:hAnsi="Courier New" w:cs="Courier New" w:hint="default"/>
      </w:rPr>
    </w:lvl>
    <w:lvl w:ilvl="8" w:tplc="04260005">
      <w:start w:val="1"/>
      <w:numFmt w:val="bullet"/>
      <w:lvlText w:val=""/>
      <w:lvlJc w:val="left"/>
      <w:pPr>
        <w:ind w:left="5544" w:hanging="360"/>
      </w:pPr>
      <w:rPr>
        <w:rFonts w:ascii="Wingdings" w:hAnsi="Wingdings" w:hint="default"/>
      </w:rPr>
    </w:lvl>
  </w:abstractNum>
  <w:abstractNum w:abstractNumId="22"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3"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4"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6"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29"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0"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925451959">
    <w:abstractNumId w:val="14"/>
  </w:num>
  <w:num w:numId="2" w16cid:durableId="824512819">
    <w:abstractNumId w:val="28"/>
  </w:num>
  <w:num w:numId="3" w16cid:durableId="1434207814">
    <w:abstractNumId w:val="19"/>
  </w:num>
  <w:num w:numId="4" w16cid:durableId="415787800">
    <w:abstractNumId w:val="20"/>
  </w:num>
  <w:num w:numId="5" w16cid:durableId="808984340">
    <w:abstractNumId w:val="29"/>
  </w:num>
  <w:num w:numId="6" w16cid:durableId="65230781">
    <w:abstractNumId w:val="27"/>
  </w:num>
  <w:num w:numId="7" w16cid:durableId="1605262551">
    <w:abstractNumId w:val="14"/>
  </w:num>
  <w:num w:numId="8" w16cid:durableId="1729452261">
    <w:abstractNumId w:val="14"/>
  </w:num>
  <w:num w:numId="9" w16cid:durableId="1673414297">
    <w:abstractNumId w:val="14"/>
  </w:num>
  <w:num w:numId="10" w16cid:durableId="1542135217">
    <w:abstractNumId w:val="14"/>
  </w:num>
  <w:num w:numId="11" w16cid:durableId="749734315">
    <w:abstractNumId w:val="0"/>
  </w:num>
  <w:num w:numId="12" w16cid:durableId="951861449">
    <w:abstractNumId w:val="19"/>
  </w:num>
  <w:num w:numId="13" w16cid:durableId="1346517584">
    <w:abstractNumId w:val="9"/>
  </w:num>
  <w:num w:numId="14" w16cid:durableId="2069647810">
    <w:abstractNumId w:val="4"/>
  </w:num>
  <w:num w:numId="15" w16cid:durableId="886603381">
    <w:abstractNumId w:val="16"/>
  </w:num>
  <w:num w:numId="16" w16cid:durableId="280572918">
    <w:abstractNumId w:val="2"/>
  </w:num>
  <w:num w:numId="17" w16cid:durableId="1997148491">
    <w:abstractNumId w:val="20"/>
  </w:num>
  <w:num w:numId="18" w16cid:durableId="2036298942">
    <w:abstractNumId w:val="20"/>
  </w:num>
  <w:num w:numId="19" w16cid:durableId="1467578300">
    <w:abstractNumId w:val="7"/>
  </w:num>
  <w:num w:numId="20" w16cid:durableId="1340933452">
    <w:abstractNumId w:val="30"/>
  </w:num>
  <w:num w:numId="21" w16cid:durableId="1474325750">
    <w:abstractNumId w:val="8"/>
  </w:num>
  <w:num w:numId="22" w16cid:durableId="1683971132">
    <w:abstractNumId w:val="22"/>
  </w:num>
  <w:num w:numId="23" w16cid:durableId="1994866495">
    <w:abstractNumId w:val="3"/>
  </w:num>
  <w:num w:numId="24" w16cid:durableId="1630814760">
    <w:abstractNumId w:val="6"/>
  </w:num>
  <w:num w:numId="25" w16cid:durableId="777867247">
    <w:abstractNumId w:val="1"/>
  </w:num>
  <w:num w:numId="26" w16cid:durableId="1304001964">
    <w:abstractNumId w:val="25"/>
  </w:num>
  <w:num w:numId="27" w16cid:durableId="1964531596">
    <w:abstractNumId w:val="15"/>
  </w:num>
  <w:num w:numId="28" w16cid:durableId="695161179">
    <w:abstractNumId w:val="5"/>
  </w:num>
  <w:num w:numId="29" w16cid:durableId="747073471">
    <w:abstractNumId w:val="13"/>
  </w:num>
  <w:num w:numId="30" w16cid:durableId="1022053018">
    <w:abstractNumId w:val="23"/>
  </w:num>
  <w:num w:numId="31" w16cid:durableId="1493451141">
    <w:abstractNumId w:val="24"/>
  </w:num>
  <w:num w:numId="32" w16cid:durableId="1782651152">
    <w:abstractNumId w:val="12"/>
  </w:num>
  <w:num w:numId="33" w16cid:durableId="1191334834">
    <w:abstractNumId w:val="26"/>
  </w:num>
  <w:num w:numId="34" w16cid:durableId="648024498">
    <w:abstractNumId w:val="18"/>
  </w:num>
  <w:num w:numId="35" w16cid:durableId="1185168142">
    <w:abstractNumId w:val="10"/>
  </w:num>
  <w:num w:numId="36" w16cid:durableId="1798720982">
    <w:abstractNumId w:val="11"/>
  </w:num>
  <w:num w:numId="37" w16cid:durableId="1022053807">
    <w:abstractNumId w:val="17"/>
  </w:num>
  <w:num w:numId="38" w16cid:durableId="710691607">
    <w:abstractNumId w:val="21"/>
  </w:num>
  <w:num w:numId="39" w16cid:durableId="1074621665">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33CDD"/>
    <w:rsid w:val="0004042E"/>
    <w:rsid w:val="00041F19"/>
    <w:rsid w:val="0004332C"/>
    <w:rsid w:val="000530F6"/>
    <w:rsid w:val="00053D5D"/>
    <w:rsid w:val="000557AC"/>
    <w:rsid w:val="00062119"/>
    <w:rsid w:val="00064E07"/>
    <w:rsid w:val="00076DF8"/>
    <w:rsid w:val="0008155F"/>
    <w:rsid w:val="000831A4"/>
    <w:rsid w:val="0008731A"/>
    <w:rsid w:val="00090056"/>
    <w:rsid w:val="0009216E"/>
    <w:rsid w:val="00096571"/>
    <w:rsid w:val="00097B5A"/>
    <w:rsid w:val="000A0D3B"/>
    <w:rsid w:val="000B19A9"/>
    <w:rsid w:val="000B2EEE"/>
    <w:rsid w:val="000B366A"/>
    <w:rsid w:val="000B3EDA"/>
    <w:rsid w:val="000B76DF"/>
    <w:rsid w:val="000C752C"/>
    <w:rsid w:val="000D137C"/>
    <w:rsid w:val="000E418F"/>
    <w:rsid w:val="000E469E"/>
    <w:rsid w:val="000F1F03"/>
    <w:rsid w:val="001050DA"/>
    <w:rsid w:val="001062E3"/>
    <w:rsid w:val="00113739"/>
    <w:rsid w:val="00114A54"/>
    <w:rsid w:val="001150BC"/>
    <w:rsid w:val="00115432"/>
    <w:rsid w:val="00123A03"/>
    <w:rsid w:val="00126A26"/>
    <w:rsid w:val="00127F2A"/>
    <w:rsid w:val="0013022B"/>
    <w:rsid w:val="00134736"/>
    <w:rsid w:val="00147A15"/>
    <w:rsid w:val="00152858"/>
    <w:rsid w:val="001547A6"/>
    <w:rsid w:val="00156802"/>
    <w:rsid w:val="001604D5"/>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24592"/>
    <w:rsid w:val="00236B6C"/>
    <w:rsid w:val="00237DA7"/>
    <w:rsid w:val="00237DD4"/>
    <w:rsid w:val="002433A0"/>
    <w:rsid w:val="002459A2"/>
    <w:rsid w:val="00247426"/>
    <w:rsid w:val="002643FB"/>
    <w:rsid w:val="00266B52"/>
    <w:rsid w:val="00272D5E"/>
    <w:rsid w:val="00277A94"/>
    <w:rsid w:val="00281536"/>
    <w:rsid w:val="002846AB"/>
    <w:rsid w:val="002853F9"/>
    <w:rsid w:val="002941C3"/>
    <w:rsid w:val="00294A06"/>
    <w:rsid w:val="00295E72"/>
    <w:rsid w:val="002A3100"/>
    <w:rsid w:val="002B6B78"/>
    <w:rsid w:val="002C0D91"/>
    <w:rsid w:val="002C73C5"/>
    <w:rsid w:val="002D1774"/>
    <w:rsid w:val="002E7D10"/>
    <w:rsid w:val="002F598E"/>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1049"/>
    <w:rsid w:val="00381997"/>
    <w:rsid w:val="003859DE"/>
    <w:rsid w:val="003931BD"/>
    <w:rsid w:val="003A051D"/>
    <w:rsid w:val="003B371D"/>
    <w:rsid w:val="003B67AC"/>
    <w:rsid w:val="003C75AA"/>
    <w:rsid w:val="003D3C83"/>
    <w:rsid w:val="003D4A22"/>
    <w:rsid w:val="003D6E00"/>
    <w:rsid w:val="003E60C7"/>
    <w:rsid w:val="003E711F"/>
    <w:rsid w:val="003F5577"/>
    <w:rsid w:val="004001D7"/>
    <w:rsid w:val="0040338F"/>
    <w:rsid w:val="00404BE4"/>
    <w:rsid w:val="00420AD1"/>
    <w:rsid w:val="00421416"/>
    <w:rsid w:val="00436ACB"/>
    <w:rsid w:val="004441B2"/>
    <w:rsid w:val="00453416"/>
    <w:rsid w:val="0046398C"/>
    <w:rsid w:val="004652B7"/>
    <w:rsid w:val="00466FD7"/>
    <w:rsid w:val="00472F83"/>
    <w:rsid w:val="00475B78"/>
    <w:rsid w:val="00481051"/>
    <w:rsid w:val="0049296F"/>
    <w:rsid w:val="004A1928"/>
    <w:rsid w:val="004A2368"/>
    <w:rsid w:val="004A290C"/>
    <w:rsid w:val="004A598E"/>
    <w:rsid w:val="004A74C8"/>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0A6"/>
    <w:rsid w:val="00520182"/>
    <w:rsid w:val="00521EE7"/>
    <w:rsid w:val="00537B76"/>
    <w:rsid w:val="00542128"/>
    <w:rsid w:val="005472C0"/>
    <w:rsid w:val="00560444"/>
    <w:rsid w:val="00565652"/>
    <w:rsid w:val="00566B7F"/>
    <w:rsid w:val="0056798C"/>
    <w:rsid w:val="005747A7"/>
    <w:rsid w:val="005758AC"/>
    <w:rsid w:val="00582496"/>
    <w:rsid w:val="00591D58"/>
    <w:rsid w:val="005B0CCD"/>
    <w:rsid w:val="005B2510"/>
    <w:rsid w:val="005B71B4"/>
    <w:rsid w:val="005C2867"/>
    <w:rsid w:val="005C34C4"/>
    <w:rsid w:val="005C7232"/>
    <w:rsid w:val="005D5B45"/>
    <w:rsid w:val="005E19EE"/>
    <w:rsid w:val="005E6C2A"/>
    <w:rsid w:val="005F59DA"/>
    <w:rsid w:val="006149AF"/>
    <w:rsid w:val="00614F40"/>
    <w:rsid w:val="00622D1C"/>
    <w:rsid w:val="00626E48"/>
    <w:rsid w:val="00634FC5"/>
    <w:rsid w:val="006368C8"/>
    <w:rsid w:val="006424FC"/>
    <w:rsid w:val="0064675F"/>
    <w:rsid w:val="00654973"/>
    <w:rsid w:val="006556BA"/>
    <w:rsid w:val="006609C4"/>
    <w:rsid w:val="006625B3"/>
    <w:rsid w:val="006626D0"/>
    <w:rsid w:val="00667F6C"/>
    <w:rsid w:val="00673719"/>
    <w:rsid w:val="00677CC2"/>
    <w:rsid w:val="00682AE5"/>
    <w:rsid w:val="00692D22"/>
    <w:rsid w:val="006A3040"/>
    <w:rsid w:val="006A3371"/>
    <w:rsid w:val="006A7D59"/>
    <w:rsid w:val="006A7E50"/>
    <w:rsid w:val="006B6DF9"/>
    <w:rsid w:val="006C3304"/>
    <w:rsid w:val="006D0A60"/>
    <w:rsid w:val="006E3D9E"/>
    <w:rsid w:val="006E62D4"/>
    <w:rsid w:val="006F4727"/>
    <w:rsid w:val="006F5F0A"/>
    <w:rsid w:val="0070684F"/>
    <w:rsid w:val="0070687C"/>
    <w:rsid w:val="00710044"/>
    <w:rsid w:val="0071022E"/>
    <w:rsid w:val="0071552F"/>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7B79"/>
    <w:rsid w:val="007B0817"/>
    <w:rsid w:val="007C4407"/>
    <w:rsid w:val="007D0A4D"/>
    <w:rsid w:val="007D427A"/>
    <w:rsid w:val="007D471B"/>
    <w:rsid w:val="007F2BE7"/>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70E86"/>
    <w:rsid w:val="00883277"/>
    <w:rsid w:val="00886109"/>
    <w:rsid w:val="008871FC"/>
    <w:rsid w:val="008879B4"/>
    <w:rsid w:val="00887C10"/>
    <w:rsid w:val="00892B73"/>
    <w:rsid w:val="0089759B"/>
    <w:rsid w:val="008A2572"/>
    <w:rsid w:val="008A257A"/>
    <w:rsid w:val="008B0E12"/>
    <w:rsid w:val="008C1740"/>
    <w:rsid w:val="008C258D"/>
    <w:rsid w:val="008C6BF3"/>
    <w:rsid w:val="008D5589"/>
    <w:rsid w:val="008E2A65"/>
    <w:rsid w:val="008F270E"/>
    <w:rsid w:val="008F7FBA"/>
    <w:rsid w:val="009143D9"/>
    <w:rsid w:val="0092464A"/>
    <w:rsid w:val="009404C8"/>
    <w:rsid w:val="009476EC"/>
    <w:rsid w:val="00950A1A"/>
    <w:rsid w:val="00953091"/>
    <w:rsid w:val="009610C6"/>
    <w:rsid w:val="00972B53"/>
    <w:rsid w:val="00976BE0"/>
    <w:rsid w:val="009779B2"/>
    <w:rsid w:val="00980AF7"/>
    <w:rsid w:val="00981005"/>
    <w:rsid w:val="00985AD3"/>
    <w:rsid w:val="00987908"/>
    <w:rsid w:val="009879D5"/>
    <w:rsid w:val="009A1489"/>
    <w:rsid w:val="009A5580"/>
    <w:rsid w:val="009A5970"/>
    <w:rsid w:val="009B2729"/>
    <w:rsid w:val="009B4498"/>
    <w:rsid w:val="009B665C"/>
    <w:rsid w:val="009B7BCE"/>
    <w:rsid w:val="009C30C0"/>
    <w:rsid w:val="009C31E0"/>
    <w:rsid w:val="009C3C3E"/>
    <w:rsid w:val="009C3DD2"/>
    <w:rsid w:val="009D7063"/>
    <w:rsid w:val="009E389F"/>
    <w:rsid w:val="009E775F"/>
    <w:rsid w:val="00A00EEF"/>
    <w:rsid w:val="00A20D99"/>
    <w:rsid w:val="00A23093"/>
    <w:rsid w:val="00A23131"/>
    <w:rsid w:val="00A308B3"/>
    <w:rsid w:val="00A33DCE"/>
    <w:rsid w:val="00A513C7"/>
    <w:rsid w:val="00A57C84"/>
    <w:rsid w:val="00A65032"/>
    <w:rsid w:val="00A6736D"/>
    <w:rsid w:val="00A75066"/>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6993"/>
    <w:rsid w:val="00B27BDE"/>
    <w:rsid w:val="00B27CE8"/>
    <w:rsid w:val="00B32CD4"/>
    <w:rsid w:val="00B37FC4"/>
    <w:rsid w:val="00B41509"/>
    <w:rsid w:val="00B418DC"/>
    <w:rsid w:val="00B43338"/>
    <w:rsid w:val="00B46866"/>
    <w:rsid w:val="00B46F2F"/>
    <w:rsid w:val="00B551A7"/>
    <w:rsid w:val="00B67B3C"/>
    <w:rsid w:val="00B72140"/>
    <w:rsid w:val="00B75F87"/>
    <w:rsid w:val="00B83C0A"/>
    <w:rsid w:val="00B90CD3"/>
    <w:rsid w:val="00B94884"/>
    <w:rsid w:val="00B96FA5"/>
    <w:rsid w:val="00B973C4"/>
    <w:rsid w:val="00BB01A1"/>
    <w:rsid w:val="00BB0260"/>
    <w:rsid w:val="00BB0A22"/>
    <w:rsid w:val="00BB0AD0"/>
    <w:rsid w:val="00BB1C60"/>
    <w:rsid w:val="00BB1DE0"/>
    <w:rsid w:val="00BB699F"/>
    <w:rsid w:val="00BC271B"/>
    <w:rsid w:val="00BC482E"/>
    <w:rsid w:val="00BD060F"/>
    <w:rsid w:val="00BE0533"/>
    <w:rsid w:val="00BE0F3C"/>
    <w:rsid w:val="00BE2A55"/>
    <w:rsid w:val="00BF42FC"/>
    <w:rsid w:val="00BF5F08"/>
    <w:rsid w:val="00BF799B"/>
    <w:rsid w:val="00C12CDF"/>
    <w:rsid w:val="00C13E38"/>
    <w:rsid w:val="00C215BF"/>
    <w:rsid w:val="00C2402B"/>
    <w:rsid w:val="00C24C35"/>
    <w:rsid w:val="00C24CD3"/>
    <w:rsid w:val="00C33951"/>
    <w:rsid w:val="00C375F6"/>
    <w:rsid w:val="00C4010E"/>
    <w:rsid w:val="00C51C27"/>
    <w:rsid w:val="00C51FE1"/>
    <w:rsid w:val="00C60FFE"/>
    <w:rsid w:val="00C6252D"/>
    <w:rsid w:val="00C71B34"/>
    <w:rsid w:val="00C723A5"/>
    <w:rsid w:val="00C74640"/>
    <w:rsid w:val="00C77FBD"/>
    <w:rsid w:val="00C86A8B"/>
    <w:rsid w:val="00C9310D"/>
    <w:rsid w:val="00C941B2"/>
    <w:rsid w:val="00C96774"/>
    <w:rsid w:val="00CA0C46"/>
    <w:rsid w:val="00CA67B5"/>
    <w:rsid w:val="00CB03A2"/>
    <w:rsid w:val="00CB2A49"/>
    <w:rsid w:val="00CC5170"/>
    <w:rsid w:val="00CC5AA1"/>
    <w:rsid w:val="00CD283E"/>
    <w:rsid w:val="00CD6491"/>
    <w:rsid w:val="00CF0D9F"/>
    <w:rsid w:val="00CF37D7"/>
    <w:rsid w:val="00CF6881"/>
    <w:rsid w:val="00D01CA9"/>
    <w:rsid w:val="00D0379C"/>
    <w:rsid w:val="00D048E5"/>
    <w:rsid w:val="00D122BE"/>
    <w:rsid w:val="00D20956"/>
    <w:rsid w:val="00D25CB9"/>
    <w:rsid w:val="00D33CC5"/>
    <w:rsid w:val="00D436B2"/>
    <w:rsid w:val="00D44222"/>
    <w:rsid w:val="00D44509"/>
    <w:rsid w:val="00D449E3"/>
    <w:rsid w:val="00D44A6F"/>
    <w:rsid w:val="00D51E2B"/>
    <w:rsid w:val="00D61F78"/>
    <w:rsid w:val="00D71877"/>
    <w:rsid w:val="00D74120"/>
    <w:rsid w:val="00D74445"/>
    <w:rsid w:val="00D75373"/>
    <w:rsid w:val="00D75784"/>
    <w:rsid w:val="00D7703F"/>
    <w:rsid w:val="00DC7EFA"/>
    <w:rsid w:val="00DD1659"/>
    <w:rsid w:val="00DD419F"/>
    <w:rsid w:val="00DE3214"/>
    <w:rsid w:val="00DE5E73"/>
    <w:rsid w:val="00DF111A"/>
    <w:rsid w:val="00DF58CA"/>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4424"/>
    <w:rsid w:val="00E47D56"/>
    <w:rsid w:val="00E501B0"/>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EF4FD3"/>
    <w:rsid w:val="00F03204"/>
    <w:rsid w:val="00F07747"/>
    <w:rsid w:val="00F07BA1"/>
    <w:rsid w:val="00F12A5E"/>
    <w:rsid w:val="00F2551E"/>
    <w:rsid w:val="00F25C60"/>
    <w:rsid w:val="00F33D0A"/>
    <w:rsid w:val="00F34984"/>
    <w:rsid w:val="00F37885"/>
    <w:rsid w:val="00F4236B"/>
    <w:rsid w:val="00F561D5"/>
    <w:rsid w:val="00F56992"/>
    <w:rsid w:val="00F6610E"/>
    <w:rsid w:val="00F66271"/>
    <w:rsid w:val="00F677A4"/>
    <w:rsid w:val="00F738A0"/>
    <w:rsid w:val="00F74097"/>
    <w:rsid w:val="00F8232F"/>
    <w:rsid w:val="00F83D57"/>
    <w:rsid w:val="00F860AD"/>
    <w:rsid w:val="00F9029E"/>
    <w:rsid w:val="00F914B8"/>
    <w:rsid w:val="00F97825"/>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C130D2"/>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57A"/>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881"/>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1228303015">
      <w:bodyDiv w:val="1"/>
      <w:marLeft w:val="0"/>
      <w:marRight w:val="0"/>
      <w:marTop w:val="0"/>
      <w:marBottom w:val="0"/>
      <w:divBdr>
        <w:top w:val="none" w:sz="0" w:space="0" w:color="auto"/>
        <w:left w:val="none" w:sz="0" w:space="0" w:color="auto"/>
        <w:bottom w:val="none" w:sz="0" w:space="0" w:color="auto"/>
        <w:right w:val="none" w:sz="0" w:space="0" w:color="auto"/>
      </w:divBdr>
    </w:div>
    <w:div w:id="1470248897">
      <w:bodyDiv w:val="1"/>
      <w:marLeft w:val="0"/>
      <w:marRight w:val="0"/>
      <w:marTop w:val="0"/>
      <w:marBottom w:val="0"/>
      <w:divBdr>
        <w:top w:val="none" w:sz="0" w:space="0" w:color="auto"/>
        <w:left w:val="none" w:sz="0" w:space="0" w:color="auto"/>
        <w:bottom w:val="none" w:sz="0" w:space="0" w:color="auto"/>
        <w:right w:val="none" w:sz="0" w:space="0" w:color="auto"/>
      </w:divBdr>
    </w:div>
    <w:div w:id="1630890626">
      <w:bodyDiv w:val="1"/>
      <w:marLeft w:val="0"/>
      <w:marRight w:val="0"/>
      <w:marTop w:val="0"/>
      <w:marBottom w:val="0"/>
      <w:divBdr>
        <w:top w:val="none" w:sz="0" w:space="0" w:color="auto"/>
        <w:left w:val="none" w:sz="0" w:space="0" w:color="auto"/>
        <w:bottom w:val="none" w:sz="0" w:space="0" w:color="auto"/>
        <w:right w:val="none" w:sz="0" w:space="0" w:color="auto"/>
      </w:divBdr>
    </w:div>
    <w:div w:id="1805654219">
      <w:bodyDiv w:val="1"/>
      <w:marLeft w:val="0"/>
      <w:marRight w:val="0"/>
      <w:marTop w:val="0"/>
      <w:marBottom w:val="0"/>
      <w:divBdr>
        <w:top w:val="none" w:sz="0" w:space="0" w:color="auto"/>
        <w:left w:val="none" w:sz="0" w:space="0" w:color="auto"/>
        <w:bottom w:val="none" w:sz="0" w:space="0" w:color="auto"/>
        <w:right w:val="none" w:sz="0" w:space="0" w:color="auto"/>
      </w:divBdr>
    </w:div>
    <w:div w:id="188968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13R0549&amp;qid=1621514006534" TargetMode="External"/><Relationship Id="rId13" Type="http://schemas.openxmlformats.org/officeDocument/2006/relationships/hyperlink" Target="https://www.em.gov.lv/lv/ekonomiska-situacij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csp.gov.lv/lv/statistikas-programma" TargetMode="External"/><Relationship Id="rId12" Type="http://schemas.openxmlformats.org/officeDocument/2006/relationships/hyperlink" Target="https://data.stat.gov.lv/pxweb/lv/OSP_PUB/START__VEK__IS__ISP/ISP030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sp.gov.lv/lv/informacijas-drosiba-un-datu-aizsardziba"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data.stat.gov.lv/pxweb/lv/OSP_PUB/START__TIR__TI__TIP/TIP020c" TargetMode="External"/><Relationship Id="rId5" Type="http://schemas.openxmlformats.org/officeDocument/2006/relationships/webSettings" Target="webSettings.xml"/><Relationship Id="rId15" Type="http://schemas.openxmlformats.org/officeDocument/2006/relationships/hyperlink" Target="https://eur-lex.europa.eu/legal-content/LV/TXT/?uri=celex%3A32016R0679" TargetMode="External"/><Relationship Id="rId10" Type="http://schemas.openxmlformats.org/officeDocument/2006/relationships/hyperlink" Target="https://likumi.lv/ta/id/287576-oficialas-statistikas-veidlapu-paraugu-apstiprinasanas-un-veidlapu-aizpildisanas-un-iesniegsanas-noteikumi" TargetMode="External"/><Relationship Id="rId4" Type="http://schemas.openxmlformats.org/officeDocument/2006/relationships/settings" Target="settings.xml"/><Relationship Id="rId9" Type="http://schemas.openxmlformats.org/officeDocument/2006/relationships/hyperlink" Target="https://likumi.lv/ta/id/274749" TargetMode="External"/><Relationship Id="rId14" Type="http://schemas.openxmlformats.org/officeDocument/2006/relationships/hyperlink" Target="https://www.em.gov.lv/lv/ekonomiska-situacij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5257</Words>
  <Characters>2998</Characters>
  <Application>Microsoft Office Word</Application>
  <DocSecurity>0</DocSecurity>
  <Lines>2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Janis Kazuss</cp:lastModifiedBy>
  <cp:revision>11</cp:revision>
  <cp:lastPrinted>2021-06-21T10:56:00Z</cp:lastPrinted>
  <dcterms:created xsi:type="dcterms:W3CDTF">2023-12-05T13:18:00Z</dcterms:created>
  <dcterms:modified xsi:type="dcterms:W3CDTF">2025-12-08T09:25:00Z</dcterms:modified>
</cp:coreProperties>
</file>